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639FB3D7" w:rsidR="00DB5E70" w:rsidRPr="00BA01E9" w:rsidRDefault="00B16EE8" w:rsidP="00DB5E70">
      <w:pPr>
        <w:rPr>
          <w:b/>
        </w:rPr>
      </w:pPr>
      <w:r>
        <w:rPr>
          <w:b/>
        </w:rPr>
        <w:t>Arithmetic with Polynomials and Rational Expressions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 w:rsidR="00514407">
        <w:rPr>
          <w:b/>
        </w:rPr>
        <w:t>A.</w:t>
      </w:r>
      <w:r>
        <w:rPr>
          <w:b/>
        </w:rPr>
        <w:t>APR.1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10ED820D" w14:textId="5A7E24C4" w:rsidR="00B16EE8" w:rsidRDefault="00B16EE8" w:rsidP="00846404">
      <w:pPr>
        <w:ind w:left="180"/>
      </w:pPr>
      <w:r>
        <w:t>Consider the polynomial expression:</w:t>
      </w:r>
    </w:p>
    <w:p w14:paraId="57C277E3" w14:textId="77777777" w:rsidR="00B16EE8" w:rsidRDefault="00B16EE8" w:rsidP="00846404">
      <w:pPr>
        <w:ind w:left="180"/>
      </w:pPr>
    </w:p>
    <w:p w14:paraId="4C20FC78" w14:textId="4F63F807" w:rsidR="00514407" w:rsidRPr="00B16EE8" w:rsidRDefault="00B16EE8" w:rsidP="00846404">
      <w:pPr>
        <w:ind w:left="180"/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-8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</m:t>
          </m:r>
          <m:r>
            <w:rPr>
              <w:rFonts w:ascii="Cambria Math" w:hAnsi="Cambria Math"/>
            </w:rPr>
            <m:t>6</m:t>
          </m:r>
        </m:oMath>
      </m:oMathPara>
    </w:p>
    <w:p w14:paraId="492F0AAC" w14:textId="77777777" w:rsidR="00B16EE8" w:rsidRPr="00B16EE8" w:rsidRDefault="00B16EE8" w:rsidP="00846404">
      <w:pPr>
        <w:ind w:left="180"/>
      </w:pPr>
    </w:p>
    <w:p w14:paraId="503D7A58" w14:textId="390D5433" w:rsidR="00846404" w:rsidRDefault="00514407" w:rsidP="00514407">
      <w:pPr>
        <w:ind w:left="180"/>
      </w:pPr>
      <w:r>
        <w:t xml:space="preserve">Select </w:t>
      </w:r>
      <w:r w:rsidR="00B16EE8">
        <w:t>all expressions that are equivalent to the given expression</w:t>
      </w:r>
      <w:r>
        <w:t>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117"/>
        <w:gridCol w:w="1170"/>
        <w:gridCol w:w="5485"/>
      </w:tblGrid>
      <w:tr w:rsidR="0023759E" w14:paraId="690F12B7" w14:textId="77777777" w:rsidTr="00B16EE8">
        <w:tc>
          <w:tcPr>
            <w:tcW w:w="411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17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48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B16EE8">
        <w:tc>
          <w:tcPr>
            <w:tcW w:w="4117" w:type="dxa"/>
          </w:tcPr>
          <w:p w14:paraId="63391118" w14:textId="5900A867" w:rsidR="00FC356F" w:rsidRDefault="000F524F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8</m:t>
              </m:r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2)</m:t>
              </m:r>
            </m:oMath>
          </w:p>
          <w:p w14:paraId="5D3016C9" w14:textId="18E6F42A" w:rsidR="00BA01E9" w:rsidRDefault="00BA01E9" w:rsidP="00FC356F"/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170" w:type="dxa"/>
          </w:tcPr>
          <w:p w14:paraId="43A010FA" w14:textId="77777777" w:rsidR="0023759E" w:rsidRDefault="0023759E" w:rsidP="00DB5E70"/>
        </w:tc>
        <w:tc>
          <w:tcPr>
            <w:tcW w:w="548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B16EE8">
        <w:tc>
          <w:tcPr>
            <w:tcW w:w="4117" w:type="dxa"/>
          </w:tcPr>
          <w:p w14:paraId="2D87C99E" w14:textId="0FD82C91" w:rsidR="000F524F" w:rsidRDefault="00B16EE8" w:rsidP="000F524F">
            <w:pPr>
              <w:pStyle w:val="ListParagraph"/>
              <w:numPr>
                <w:ilvl w:val="0"/>
                <w:numId w:val="1"/>
              </w:num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170" w:type="dxa"/>
          </w:tcPr>
          <w:p w14:paraId="26EC9A89" w14:textId="77777777" w:rsidR="0023759E" w:rsidRDefault="0023759E" w:rsidP="00DB5E70"/>
        </w:tc>
        <w:tc>
          <w:tcPr>
            <w:tcW w:w="548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B16EE8">
        <w:tc>
          <w:tcPr>
            <w:tcW w:w="4117" w:type="dxa"/>
          </w:tcPr>
          <w:p w14:paraId="58ABCEE0" w14:textId="31297820" w:rsidR="000F524F" w:rsidRDefault="00B16EE8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8-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4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+8-9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170" w:type="dxa"/>
          </w:tcPr>
          <w:p w14:paraId="0D18E53F" w14:textId="77777777" w:rsidR="0023759E" w:rsidRDefault="0023759E" w:rsidP="00DB5E70"/>
        </w:tc>
        <w:tc>
          <w:tcPr>
            <w:tcW w:w="548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B16EE8">
        <w:tc>
          <w:tcPr>
            <w:tcW w:w="4117" w:type="dxa"/>
          </w:tcPr>
          <w:p w14:paraId="0A8F9890" w14:textId="1446CE40" w:rsidR="000F524F" w:rsidRDefault="00B16EE8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-16-8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oMath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26F11241" w:rsidR="00FC356F" w:rsidRDefault="000F524F" w:rsidP="007C3D3B">
            <w:r>
              <w:t xml:space="preserve"> </w:t>
            </w:r>
          </w:p>
        </w:tc>
        <w:tc>
          <w:tcPr>
            <w:tcW w:w="1170" w:type="dxa"/>
          </w:tcPr>
          <w:p w14:paraId="3F5CEAFE" w14:textId="77777777" w:rsidR="0023759E" w:rsidRDefault="0023759E" w:rsidP="00DB5E70"/>
        </w:tc>
        <w:tc>
          <w:tcPr>
            <w:tcW w:w="548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514407" w14:paraId="285C645E" w14:textId="77777777" w:rsidTr="00B16EE8">
        <w:tc>
          <w:tcPr>
            <w:tcW w:w="4117" w:type="dxa"/>
          </w:tcPr>
          <w:p w14:paraId="18CC1CDE" w14:textId="7E1F1295" w:rsidR="000F524F" w:rsidRDefault="00B16EE8" w:rsidP="000F524F">
            <w:pPr>
              <w:pStyle w:val="ListParagraph"/>
              <w:numPr>
                <w:ilvl w:val="0"/>
                <w:numId w:val="1"/>
              </w:numPr>
            </w:pP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x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x+2x</m:t>
                  </m:r>
                </m:e>
              </m:d>
              <m:r>
                <w:rPr>
                  <w:rFonts w:ascii="Cambria Math" w:hAnsi="Cambria Math"/>
                </w:rPr>
                <m:t>+16</m:t>
              </m:r>
            </m:oMath>
          </w:p>
          <w:p w14:paraId="4ED824C0" w14:textId="77777777" w:rsidR="00514407" w:rsidRDefault="00514407" w:rsidP="00F45CFE"/>
          <w:p w14:paraId="000A182A" w14:textId="77777777" w:rsidR="00514407" w:rsidRDefault="00514407" w:rsidP="00F45CFE"/>
          <w:p w14:paraId="77F5B428" w14:textId="5506C6EB" w:rsidR="00514407" w:rsidRPr="00514407" w:rsidRDefault="00514407" w:rsidP="00F45CFE"/>
        </w:tc>
        <w:tc>
          <w:tcPr>
            <w:tcW w:w="1170" w:type="dxa"/>
          </w:tcPr>
          <w:p w14:paraId="280D4FA1" w14:textId="77777777" w:rsidR="00514407" w:rsidRDefault="00514407" w:rsidP="00DB5E70"/>
        </w:tc>
        <w:tc>
          <w:tcPr>
            <w:tcW w:w="5485" w:type="dxa"/>
          </w:tcPr>
          <w:p w14:paraId="21B498F3" w14:textId="77777777" w:rsidR="00514407" w:rsidRDefault="00514407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11C915C4" w14:textId="77777777" w:rsidR="000F524F" w:rsidRDefault="000F524F" w:rsidP="000F524F">
      <w:hyperlink r:id="rId8" w:history="1">
        <w:r>
          <w:rPr>
            <w:rStyle w:val="Hyperlink"/>
          </w:rPr>
          <w:t>https://assessmentresource.org/wp-content/uploads/2019/07/High_School_Math_Fall_Block_Item_Set.pdf</w:t>
        </w:r>
      </w:hyperlink>
    </w:p>
    <w:p w14:paraId="4BB8FF08" w14:textId="472D44F9" w:rsidR="00F45CFE" w:rsidRPr="001D5998" w:rsidRDefault="000F524F" w:rsidP="00F45CFE">
      <w:r>
        <w:t>HS Math 2016 – Fall Block</w:t>
      </w:r>
      <w:r w:rsidR="001D5998" w:rsidRPr="001D5998">
        <w:t xml:space="preserve">, Item </w:t>
      </w:r>
      <w:r>
        <w:t>VF905</w:t>
      </w:r>
      <w:r w:rsidR="00B16EE8">
        <w:t>812</w:t>
      </w:r>
      <w:bookmarkStart w:id="0" w:name="_GoBack"/>
      <w:bookmarkEnd w:id="0"/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357A43"/>
    <w:rsid w:val="00383C2A"/>
    <w:rsid w:val="003A5EC2"/>
    <w:rsid w:val="00514407"/>
    <w:rsid w:val="005D5B5D"/>
    <w:rsid w:val="00606EC7"/>
    <w:rsid w:val="007653B2"/>
    <w:rsid w:val="007B2D78"/>
    <w:rsid w:val="007C3D3B"/>
    <w:rsid w:val="00846404"/>
    <w:rsid w:val="008742AF"/>
    <w:rsid w:val="00972848"/>
    <w:rsid w:val="00983976"/>
    <w:rsid w:val="00B05FF6"/>
    <w:rsid w:val="00B16EE8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5CF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7/High_School_Math_Fall_Block_Item_Se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7:33:00Z</dcterms:created>
  <dcterms:modified xsi:type="dcterms:W3CDTF">2019-10-24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